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04B1AA74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: 3.9/ 4</w:t>
      </w:r>
    </w:p>
    <w:p w14:paraId="136421CD" w14:textId="7939F676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: Recommender Systems, </w:t>
      </w:r>
      <w:r w:rsidR="00CE4C12">
        <w:rPr>
          <w:rFonts w:ascii="Calibri" w:eastAsia="Calibri" w:hAnsi="Calibri" w:cs="Calibri"/>
          <w:color w:val="000000"/>
          <w:sz w:val="22"/>
          <w:szCs w:val="22"/>
        </w:rPr>
        <w:t>Computer Vision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0329B06F" w:rsidR="00872FE6" w:rsidRPr="00D3121E" w:rsidRDefault="003E7D97" w:rsidP="00D3121E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: </w:t>
      </w:r>
      <w:r w:rsidR="00CE4C12">
        <w:rPr>
          <w:rFonts w:ascii="Calibri" w:eastAsia="Calibri" w:hAnsi="Calibri" w:cs="Calibri"/>
          <w:color w:val="000000"/>
          <w:sz w:val="22"/>
          <w:szCs w:val="22"/>
        </w:rPr>
        <w:t xml:space="preserve">Machine Learning, </w:t>
      </w:r>
      <w:r w:rsidR="00CE4C12" w:rsidRPr="00CE4C12">
        <w:rPr>
          <w:rFonts w:ascii="Calibri" w:eastAsia="Calibri" w:hAnsi="Calibri" w:cs="Calibri"/>
          <w:color w:val="000000"/>
          <w:sz w:val="22"/>
          <w:szCs w:val="22"/>
        </w:rPr>
        <w:t>Artificial Intelligence and Soft Computing</w:t>
      </w:r>
      <w:r w:rsidR="00CE4C12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CE4C12" w:rsidRPr="00CE4C1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24084">
        <w:rPr>
          <w:rFonts w:ascii="Calibri" w:eastAsia="Calibri" w:hAnsi="Calibri" w:cs="Calibri"/>
          <w:color w:val="000000"/>
          <w:sz w:val="22"/>
          <w:szCs w:val="22"/>
        </w:rPr>
        <w:t>Data Structure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y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43383871" w14:textId="0C0050D5" w:rsidR="00872FE6" w:rsidRPr="00D3121E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2A164B90" w14:textId="77777777" w:rsidR="00D3121E" w:rsidRPr="00014871" w:rsidRDefault="00D3121E" w:rsidP="00D3121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688A7649" w14:textId="3AD5E848" w:rsidR="00D3121E" w:rsidRDefault="00D3121E" w:rsidP="00D3121E">
      <w:pP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, J.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Gupta, A., Chhabria, P., Ochani, N. and Sengupta, S., Dugad, S., (In Press).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atmanirbhar Sanchar: Self-Sufficient Communications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. International Conference on Intelligent Cyber Physical Systems and Internet of Things. ICoICI 202</w:t>
      </w:r>
      <w:r w:rsidR="00C13A5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2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.  Engineering Cyber-Physical Systems and Critical Infrastructures, ECPSCI vol 3. Springer (</w:t>
      </w:r>
      <w:hyperlink r:id="rId9" w:history="1">
        <w:r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link.springer.com/book/9783031184963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22E8BC24" w14:textId="77777777" w:rsidR="00D3121E" w:rsidRDefault="00D3121E" w:rsidP="00D3121E">
      <w:pPr>
        <w:jc w:val="both"/>
        <w:rPr>
          <w:rFonts w:asciiTheme="majorHAnsi" w:eastAsia="Calibri" w:hAnsiTheme="majorHAnsi" w:cstheme="majorHAnsi"/>
          <w:i/>
          <w:iCs/>
          <w:color w:val="000000"/>
          <w:sz w:val="10"/>
          <w:szCs w:val="10"/>
        </w:rPr>
      </w:pPr>
    </w:p>
    <w:p w14:paraId="40BFD4A4" w14:textId="4125AB45" w:rsidR="00D3121E" w:rsidRDefault="00D3121E" w:rsidP="00D3121E">
      <w:pPr>
        <w:jc w:val="both"/>
        <w:rPr>
          <w:rFonts w:asciiTheme="majorHAnsi" w:eastAsia="Calibri" w:hAnsiTheme="majorHAnsi" w:cstheme="majorHAnsi"/>
          <w:i/>
          <w:iCs/>
          <w:color w:val="000000"/>
          <w:sz w:val="10"/>
          <w:szCs w:val="10"/>
        </w:rPr>
      </w:pP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, J.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Gupta, A., Chhabria, P., Ochani, N. and Sengupta, S., 2021.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. </w:t>
      </w:r>
      <w:r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SSRN Electronic Journal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. (</w:t>
      </w:r>
      <w:hyperlink r:id="rId10" w:history="1">
        <w:r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x.doi.org/10.2139/ssrn.3867707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5D283FA5" w14:textId="77777777" w:rsidR="00D3121E" w:rsidRPr="00D3121E" w:rsidRDefault="00D3121E" w:rsidP="00D3121E">
      <w:pPr>
        <w:jc w:val="both"/>
        <w:rPr>
          <w:rFonts w:asciiTheme="majorHAnsi" w:eastAsia="Calibri" w:hAnsiTheme="majorHAnsi" w:cstheme="majorHAnsi"/>
          <w:i/>
          <w:iCs/>
          <w:color w:val="000000"/>
          <w:sz w:val="10"/>
          <w:szCs w:val="10"/>
        </w:rPr>
      </w:pPr>
    </w:p>
    <w:p w14:paraId="4E6C416A" w14:textId="15783CC3" w:rsidR="00D3121E" w:rsidRPr="00D3121E" w:rsidRDefault="00D3121E" w:rsidP="00D3121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ampudi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Sarangapani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1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CFD59D1" w14:textId="6AA170AB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3139CFD0" w14:textId="2716DA2E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Code for Change Hackathon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4BB9C7FB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Global Parli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7AEE899C" w14:textId="771C981B" w:rsidR="0024564C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“Mental Health Messiah” Twitter Bot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72FE6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0 – Aug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20</w:t>
      </w:r>
    </w:p>
    <w:p w14:paraId="7DA834A3" w14:textId="59E7D7E9" w:rsidR="00062B30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i/>
          <w:iCs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424A2D0C" w14:textId="19984954" w:rsidR="00D3121E" w:rsidRDefault="00D3121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utomated Parking System: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Feb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E52F1FE" w14:textId="21E7523A" w:rsidR="00D3121E" w:rsidRPr="00872FE6" w:rsidRDefault="00D3121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Built an Android app to automate security and space availability in car parking systems by monitoring the number plates detected at the exits.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Tesseract OCR, Firebase, Android, Python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5E593674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30909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ndroid-Java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React J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Firebase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W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A5678" w14:textId="77777777" w:rsidR="00B17770" w:rsidRDefault="00B17770">
      <w:r>
        <w:separator/>
      </w:r>
    </w:p>
  </w:endnote>
  <w:endnote w:type="continuationSeparator" w:id="0">
    <w:p w14:paraId="2F3D55D3" w14:textId="77777777" w:rsidR="00B17770" w:rsidRDefault="00B177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CDC6E3" w14:textId="77777777" w:rsidR="00B17770" w:rsidRDefault="00B17770">
      <w:r>
        <w:separator/>
      </w:r>
    </w:p>
  </w:footnote>
  <w:footnote w:type="continuationSeparator" w:id="0">
    <w:p w14:paraId="3CC929E8" w14:textId="77777777" w:rsidR="00B17770" w:rsidRDefault="00B177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0FAOGg89AtAAAA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93608"/>
    <w:rsid w:val="000E2C9B"/>
    <w:rsid w:val="00110975"/>
    <w:rsid w:val="00113796"/>
    <w:rsid w:val="001218E6"/>
    <w:rsid w:val="00155505"/>
    <w:rsid w:val="001669CF"/>
    <w:rsid w:val="00175CE7"/>
    <w:rsid w:val="001763FB"/>
    <w:rsid w:val="00181331"/>
    <w:rsid w:val="001A69B1"/>
    <w:rsid w:val="001B3E31"/>
    <w:rsid w:val="001C1444"/>
    <w:rsid w:val="001C7220"/>
    <w:rsid w:val="001D0889"/>
    <w:rsid w:val="001D4575"/>
    <w:rsid w:val="001D75FB"/>
    <w:rsid w:val="00211F3E"/>
    <w:rsid w:val="00213B81"/>
    <w:rsid w:val="002172DA"/>
    <w:rsid w:val="0024564C"/>
    <w:rsid w:val="002458A0"/>
    <w:rsid w:val="0026681C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B6600"/>
    <w:rsid w:val="003C1969"/>
    <w:rsid w:val="003D4740"/>
    <w:rsid w:val="003E7D97"/>
    <w:rsid w:val="004041A5"/>
    <w:rsid w:val="0041079F"/>
    <w:rsid w:val="00420E56"/>
    <w:rsid w:val="00455B31"/>
    <w:rsid w:val="004731CC"/>
    <w:rsid w:val="00474023"/>
    <w:rsid w:val="004B29CC"/>
    <w:rsid w:val="004B2A0E"/>
    <w:rsid w:val="004D7EC2"/>
    <w:rsid w:val="004F2A71"/>
    <w:rsid w:val="00502F43"/>
    <w:rsid w:val="00522E92"/>
    <w:rsid w:val="00524084"/>
    <w:rsid w:val="00581B64"/>
    <w:rsid w:val="0058615E"/>
    <w:rsid w:val="00587D39"/>
    <w:rsid w:val="00597FCB"/>
    <w:rsid w:val="005F47E5"/>
    <w:rsid w:val="005F6ED7"/>
    <w:rsid w:val="00620084"/>
    <w:rsid w:val="006414C7"/>
    <w:rsid w:val="00641635"/>
    <w:rsid w:val="0065489A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71902"/>
    <w:rsid w:val="00872FE6"/>
    <w:rsid w:val="0089347D"/>
    <w:rsid w:val="0089457D"/>
    <w:rsid w:val="008B2389"/>
    <w:rsid w:val="008B497F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A017F0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17770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F32D5"/>
    <w:rsid w:val="00BF49D5"/>
    <w:rsid w:val="00BF7B03"/>
    <w:rsid w:val="00C0095D"/>
    <w:rsid w:val="00C11E88"/>
    <w:rsid w:val="00C13A51"/>
    <w:rsid w:val="00C21F62"/>
    <w:rsid w:val="00C4678E"/>
    <w:rsid w:val="00C46FAC"/>
    <w:rsid w:val="00C472AB"/>
    <w:rsid w:val="00C5569A"/>
    <w:rsid w:val="00C56CFB"/>
    <w:rsid w:val="00C74189"/>
    <w:rsid w:val="00C77AEE"/>
    <w:rsid w:val="00CB6D4A"/>
    <w:rsid w:val="00CC242E"/>
    <w:rsid w:val="00CC4DFD"/>
    <w:rsid w:val="00CD590B"/>
    <w:rsid w:val="00CE4C12"/>
    <w:rsid w:val="00CE59D6"/>
    <w:rsid w:val="00D3121E"/>
    <w:rsid w:val="00D501F7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07/978-981-16-0401-0_11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dx.doi.org/10.2139/ssrn.3867707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link.springer.com/book/9783031184963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43</TotalTime>
  <Pages>1</Pages>
  <Words>740</Words>
  <Characters>421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32</cp:revision>
  <cp:lastPrinted>2023-01-06T17:36:00Z</cp:lastPrinted>
  <dcterms:created xsi:type="dcterms:W3CDTF">2021-09-13T12:00:00Z</dcterms:created>
  <dcterms:modified xsi:type="dcterms:W3CDTF">2023-01-06T17:53:00Z</dcterms:modified>
</cp:coreProperties>
</file>